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C15073" w14:textId="3C668571" w:rsidR="00B577F6" w:rsidRDefault="00B577F6" w:rsidP="00B577F6">
      <w:pPr>
        <w:jc w:val="center"/>
      </w:pPr>
      <w:r>
        <w:rPr>
          <w:sz w:val="48"/>
          <w:szCs w:val="48"/>
        </w:rPr>
        <w:t>实验</w:t>
      </w:r>
      <w:r>
        <w:rPr>
          <w:rFonts w:hint="eastAsia"/>
          <w:sz w:val="48"/>
          <w:szCs w:val="48"/>
        </w:rPr>
        <w:t>九</w:t>
      </w:r>
      <w:r>
        <w:rPr>
          <w:rFonts w:hint="eastAsia"/>
          <w:sz w:val="48"/>
          <w:szCs w:val="48"/>
        </w:rPr>
        <w:t xml:space="preserve"> </w:t>
      </w:r>
      <w:r>
        <w:rPr>
          <w:rFonts w:hint="eastAsia"/>
          <w:sz w:val="48"/>
          <w:szCs w:val="48"/>
        </w:rPr>
        <w:t>面向对象设计</w:t>
      </w:r>
    </w:p>
    <w:p w14:paraId="08384AA2" w14:textId="77777777" w:rsidR="00B577F6" w:rsidRDefault="00B577F6" w:rsidP="00B577F6">
      <w:pPr>
        <w:pStyle w:val="2"/>
      </w:pPr>
      <w:r>
        <w:rPr>
          <w:rFonts w:hint="eastAsia"/>
        </w:rPr>
        <w:t>一、实验目的</w:t>
      </w:r>
    </w:p>
    <w:p w14:paraId="7293F041" w14:textId="076C4D53" w:rsidR="00B577F6" w:rsidRDefault="00B577F6" w:rsidP="00B577F6">
      <w:pPr>
        <w:ind w:firstLine="420"/>
      </w:pPr>
      <w:r>
        <w:rPr>
          <w:rFonts w:hint="eastAsia"/>
        </w:rPr>
        <w:t>1、掌握</w:t>
      </w:r>
      <w:r>
        <w:rPr>
          <w:rFonts w:hint="eastAsia"/>
        </w:rPr>
        <w:t>UML用例设计</w:t>
      </w:r>
    </w:p>
    <w:p w14:paraId="60DF1DC0" w14:textId="5B0423EB" w:rsidR="00B577F6" w:rsidRDefault="00B577F6" w:rsidP="00B577F6">
      <w:pPr>
        <w:ind w:firstLine="420"/>
        <w:rPr>
          <w:rFonts w:hint="eastAsia"/>
        </w:rPr>
      </w:pPr>
      <w:r>
        <w:rPr>
          <w:rFonts w:hint="eastAsia"/>
        </w:rPr>
        <w:t>2、</w:t>
      </w:r>
      <w:r>
        <w:rPr>
          <w:rFonts w:hint="eastAsia"/>
        </w:rPr>
        <w:t>掌握</w:t>
      </w:r>
      <w:r>
        <w:rPr>
          <w:rFonts w:hint="eastAsia"/>
        </w:rPr>
        <w:t>类图</w:t>
      </w:r>
      <w:r>
        <w:rPr>
          <w:rFonts w:hint="eastAsia"/>
        </w:rPr>
        <w:t>设计</w:t>
      </w:r>
    </w:p>
    <w:p w14:paraId="3074F1CA" w14:textId="77777777" w:rsidR="00B577F6" w:rsidRDefault="00B577F6" w:rsidP="00B577F6"/>
    <w:p w14:paraId="116C95BF" w14:textId="77777777" w:rsidR="00B577F6" w:rsidRDefault="00B577F6" w:rsidP="00B577F6">
      <w:pPr>
        <w:pStyle w:val="2"/>
      </w:pPr>
      <w:r>
        <w:rPr>
          <w:rFonts w:hint="eastAsia"/>
        </w:rPr>
        <w:t>二、实验内容</w:t>
      </w:r>
    </w:p>
    <w:p w14:paraId="70D6C144" w14:textId="77777777" w:rsidR="00B577F6" w:rsidRDefault="00B577F6" w:rsidP="00FC35F2">
      <w:bookmarkStart w:id="0" w:name="_GoBack"/>
      <w:bookmarkEnd w:id="0"/>
    </w:p>
    <w:p w14:paraId="309A42A2" w14:textId="1D2007C5" w:rsidR="00FC35F2" w:rsidRDefault="00FC35F2" w:rsidP="00FC35F2">
      <w:r>
        <w:rPr>
          <w:rFonts w:hint="eastAsia"/>
        </w:rPr>
        <w:t>针对你</w:t>
      </w:r>
      <w:r>
        <w:rPr>
          <w:rFonts w:hint="eastAsia"/>
        </w:rPr>
        <w:t>设计的系统</w:t>
      </w:r>
    </w:p>
    <w:p w14:paraId="28FB1081" w14:textId="77777777" w:rsidR="00FC35F2" w:rsidRDefault="00FC35F2" w:rsidP="00FC35F2">
      <w:r>
        <w:t>1.使用面向对象的方法完成该系统的用例设计（使用UML）</w:t>
      </w:r>
    </w:p>
    <w:p w14:paraId="48AF74CD" w14:textId="42B4DB90" w:rsidR="002015D6" w:rsidRPr="00FC35F2" w:rsidRDefault="00FC35F2" w:rsidP="00FC35F2">
      <w:r>
        <w:t>2.使用面向对象方法完成该系统的类图设计（使用UML）</w:t>
      </w:r>
    </w:p>
    <w:sectPr w:rsidR="002015D6" w:rsidRPr="00FC35F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0NTU0tzSwNDI2M7NQ0lEKTi0uzszPAykwrAUA4Ys6QSwAAAA="/>
  </w:docVars>
  <w:rsids>
    <w:rsidRoot w:val="002015D6"/>
    <w:rsid w:val="002015D6"/>
    <w:rsid w:val="00B577F6"/>
    <w:rsid w:val="00FC35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57EDB8"/>
  <w15:chartTrackingRefBased/>
  <w15:docId w15:val="{C95A5F76-7473-4072-BDE6-85220A19C9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2">
    <w:name w:val="heading 2"/>
    <w:basedOn w:val="a"/>
    <w:next w:val="a"/>
    <w:link w:val="21"/>
    <w:qFormat/>
    <w:rsid w:val="00B577F6"/>
    <w:pPr>
      <w:keepNext/>
      <w:keepLines/>
      <w:widowControl/>
      <w:spacing w:before="260" w:after="260" w:line="413" w:lineRule="auto"/>
      <w:jc w:val="left"/>
      <w:outlineLvl w:val="1"/>
    </w:pPr>
    <w:rPr>
      <w:rFonts w:ascii="Arial" w:eastAsia="黑体" w:hAnsi="Arial" w:cs="宋体"/>
      <w:b/>
      <w:bCs/>
      <w:kern w:val="0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uiPriority w:val="9"/>
    <w:semiHidden/>
    <w:rsid w:val="00B577F6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21">
    <w:name w:val="标题 2 字符1"/>
    <w:link w:val="2"/>
    <w:rsid w:val="00B577F6"/>
    <w:rPr>
      <w:rFonts w:ascii="Arial" w:eastAsia="黑体" w:hAnsi="Arial" w:cs="宋体"/>
      <w:b/>
      <w:bCs/>
      <w:kern w:val="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</Words>
  <Characters>97</Characters>
  <Application>Microsoft Office Word</Application>
  <DocSecurity>0</DocSecurity>
  <Lines>1</Lines>
  <Paragraphs>1</Paragraphs>
  <ScaleCrop>false</ScaleCrop>
  <Company/>
  <LinksUpToDate>false</LinksUpToDate>
  <CharactersWithSpaces>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PC</cp:lastModifiedBy>
  <cp:revision>3</cp:revision>
  <dcterms:created xsi:type="dcterms:W3CDTF">2018-11-20T02:39:00Z</dcterms:created>
  <dcterms:modified xsi:type="dcterms:W3CDTF">2018-11-20T02:40:00Z</dcterms:modified>
</cp:coreProperties>
</file>